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  <w:rtl/>
        </w:rPr>
      </w:sdtEndPr>
      <w:sdtContent>
        <w:p w14:paraId="098870DC" w14:textId="77777777" w:rsidR="007942E6" w:rsidRDefault="007942E6" w:rsidP="007942E6">
          <w:pPr>
            <w:pStyle w:val="Subtitle"/>
            <w:spacing w:before="240"/>
            <w:jc w:val="center"/>
            <w:rPr>
              <w:rtl/>
            </w:rPr>
          </w:pPr>
          <w:r>
            <w:t>Technion – Israel Institute of Technology</w:t>
          </w:r>
        </w:p>
        <w:p w14:paraId="525E5C4C" w14:textId="77777777" w:rsidR="007942E6" w:rsidRDefault="007942E6" w:rsidP="007942E6">
          <w:pPr>
            <w:pStyle w:val="Subtitle"/>
            <w:jc w:val="center"/>
          </w:pPr>
          <w:r>
            <w:t>Faculty of Mechanical Engineering</w:t>
          </w:r>
        </w:p>
        <w:p w14:paraId="0907A82E" w14:textId="77777777" w:rsidR="007942E6" w:rsidRDefault="007942E6" w:rsidP="007942E6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615B89D4" wp14:editId="0FC37983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6">
                          <a:extLst>
                            <a:ext uri="{96DAC541-7B7A-43D3-8B79-37D633B846F1}">
                              <asvg:svgBlip xmlns:asvg="http://schemas.microsoft.com/office/drawing/2016/SVG/main" r:embed="rId7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5CB94A7" w14:textId="77777777" w:rsidR="007942E6" w:rsidRDefault="007942E6" w:rsidP="007942E6">
          <w:pPr>
            <w:rPr>
              <w:rtl/>
            </w:rPr>
          </w:pPr>
        </w:p>
        <w:p w14:paraId="6E127706" w14:textId="61F11082" w:rsidR="007942E6" w:rsidRPr="00D65F1F" w:rsidRDefault="007942E6" w:rsidP="007942E6">
          <w:pPr>
            <w:pStyle w:val="Title"/>
            <w:jc w:val="center"/>
          </w:pPr>
          <w:r>
            <w:t>HW</w:t>
          </w:r>
          <w:r w:rsidR="002521BA">
            <w:t>1</w:t>
          </w:r>
        </w:p>
        <w:p w14:paraId="556D0F66" w14:textId="77777777" w:rsidR="007942E6" w:rsidRDefault="007942E6" w:rsidP="007942E6">
          <w:pPr>
            <w:rPr>
              <w:rtl/>
            </w:rPr>
          </w:pPr>
        </w:p>
        <w:p w14:paraId="53F49D63" w14:textId="77777777" w:rsidR="007942E6" w:rsidRPr="002521BA" w:rsidRDefault="007942E6" w:rsidP="007942E6">
          <w:pPr>
            <w:pStyle w:val="Subtitle"/>
            <w:jc w:val="center"/>
            <w:rPr>
              <w:b/>
              <w:sz w:val="40"/>
              <w:szCs w:val="40"/>
              <w:highlight w:val="yellow"/>
            </w:rPr>
          </w:pPr>
          <w:r w:rsidRPr="002521BA">
            <w:rPr>
              <w:highlight w:val="yellow"/>
            </w:rPr>
            <w:t>Kinematics, Dynamics, and Control of Robots</w:t>
          </w:r>
        </w:p>
        <w:p w14:paraId="6A46B6EE" w14:textId="77777777" w:rsidR="007942E6" w:rsidRPr="00147219" w:rsidRDefault="007942E6" w:rsidP="007942E6">
          <w:pPr>
            <w:pStyle w:val="Subtitle"/>
            <w:jc w:val="center"/>
          </w:pPr>
          <w:r w:rsidRPr="002521BA">
            <w:rPr>
              <w:highlight w:val="yellow"/>
            </w:rPr>
            <w:t>036026</w:t>
          </w:r>
        </w:p>
        <w:p w14:paraId="35E4ABBE" w14:textId="77777777" w:rsidR="007942E6" w:rsidRDefault="007942E6" w:rsidP="007942E6">
          <w:pPr>
            <w:rPr>
              <w:rtl/>
            </w:rPr>
          </w:pPr>
        </w:p>
        <w:p w14:paraId="209D655A" w14:textId="77777777" w:rsidR="007942E6" w:rsidRDefault="007942E6" w:rsidP="007942E6">
          <w:pPr>
            <w:rPr>
              <w:rtl/>
            </w:rPr>
          </w:pPr>
        </w:p>
        <w:p w14:paraId="5145F28E" w14:textId="77777777" w:rsidR="007942E6" w:rsidRDefault="007942E6" w:rsidP="007942E6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765"/>
            <w:gridCol w:w="2765"/>
            <w:gridCol w:w="2766"/>
          </w:tblGrid>
          <w:tr w:rsidR="007942E6" w:rsidRPr="00E137EE" w14:paraId="753D0539" w14:textId="77777777" w:rsidTr="00DE6FD3">
            <w:tc>
              <w:tcPr>
                <w:tcW w:w="2765" w:type="dxa"/>
              </w:tcPr>
              <w:p w14:paraId="037708A8" w14:textId="77777777" w:rsidR="007942E6" w:rsidRPr="00E137EE" w:rsidRDefault="007942E6" w:rsidP="00DE6FD3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893CB0F" w14:textId="570B9E67" w:rsidR="007942E6" w:rsidRPr="00E137EE" w:rsidRDefault="007942E6" w:rsidP="00DE6FD3">
                <w:pPr>
                  <w:pStyle w:val="Subtitle"/>
                </w:pPr>
              </w:p>
            </w:tc>
            <w:tc>
              <w:tcPr>
                <w:tcW w:w="2766" w:type="dxa"/>
              </w:tcPr>
              <w:p w14:paraId="28E1B081" w14:textId="77777777" w:rsidR="007942E6" w:rsidRPr="00E137EE" w:rsidRDefault="007942E6" w:rsidP="00DE6FD3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7942E6" w:rsidRPr="00E137EE" w14:paraId="0E039621" w14:textId="77777777" w:rsidTr="00DE6FD3">
            <w:tc>
              <w:tcPr>
                <w:tcW w:w="2765" w:type="dxa"/>
              </w:tcPr>
              <w:p w14:paraId="40FE5D09" w14:textId="41161291" w:rsidR="007942E6" w:rsidRPr="00E137EE" w:rsidRDefault="002521BA" w:rsidP="00DE6FD3">
                <w:pPr>
                  <w:pStyle w:val="Subtitle"/>
                  <w:rPr>
                    <w:rtl/>
                  </w:rPr>
                </w:pPr>
                <w:r>
                  <w:t>Oren Elmakis</w:t>
                </w:r>
              </w:p>
            </w:tc>
            <w:tc>
              <w:tcPr>
                <w:tcW w:w="2765" w:type="dxa"/>
              </w:tcPr>
              <w:p w14:paraId="7943E986" w14:textId="0BF64BE5" w:rsidR="007942E6" w:rsidRPr="00422D3A" w:rsidRDefault="00D068F9" w:rsidP="00D068F9">
                <w:pPr>
                  <w:pStyle w:val="Subtitle"/>
                  <w:jc w:val="center"/>
                </w:pPr>
                <w:r>
                  <w:t>311265516</w:t>
                </w:r>
              </w:p>
            </w:tc>
            <w:tc>
              <w:tcPr>
                <w:tcW w:w="2766" w:type="dxa"/>
              </w:tcPr>
              <w:p w14:paraId="3D62AFEB" w14:textId="7CB2C7B0" w:rsidR="007942E6" w:rsidRPr="00E137EE" w:rsidRDefault="002521BA" w:rsidP="00DE6FD3">
                <w:pPr>
                  <w:pStyle w:val="Subtitle"/>
                </w:pPr>
                <w:r>
                  <w:t>orenelmakis</w:t>
                </w:r>
                <w:r w:rsidR="007942E6">
                  <w:t>@gmail.com</w:t>
                </w:r>
              </w:p>
            </w:tc>
          </w:tr>
        </w:tbl>
        <w:p w14:paraId="3AA3159A" w14:textId="77777777" w:rsidR="007942E6" w:rsidRDefault="007942E6" w:rsidP="007942E6"/>
        <w:p w14:paraId="1D8095D4" w14:textId="77777777" w:rsidR="007942E6" w:rsidRDefault="007942E6" w:rsidP="007942E6"/>
        <w:p w14:paraId="6900BA88" w14:textId="77777777" w:rsidR="007942E6" w:rsidRDefault="007942E6" w:rsidP="007942E6"/>
        <w:p w14:paraId="5C00EF69" w14:textId="77777777" w:rsidR="007942E6" w:rsidRDefault="007942E6" w:rsidP="007942E6"/>
        <w:p w14:paraId="2AED8096" w14:textId="77777777" w:rsidR="007942E6" w:rsidRDefault="007942E6" w:rsidP="007942E6"/>
        <w:p w14:paraId="746AD47A" w14:textId="77777777" w:rsidR="007942E6" w:rsidRDefault="007942E6" w:rsidP="007942E6"/>
        <w:p w14:paraId="4166524B" w14:textId="77777777" w:rsidR="007942E6" w:rsidRDefault="007942E6" w:rsidP="007942E6"/>
        <w:p w14:paraId="0D6FD866" w14:textId="300F816A" w:rsidR="007942E6" w:rsidRPr="00D65F1F" w:rsidRDefault="007942E6" w:rsidP="007942E6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917F76">
            <w:rPr>
              <w:noProof/>
            </w:rPr>
            <w:t>October 31, 2021</w:t>
          </w:r>
          <w:r w:rsidRPr="00D65F1F">
            <w:fldChar w:fldCharType="end"/>
          </w:r>
        </w:p>
      </w:sdtContent>
    </w:sdt>
    <w:p w14:paraId="4DFE7AE6" w14:textId="5CF432E6" w:rsidR="00973A7C" w:rsidRDefault="007942E6" w:rsidP="002521BA">
      <w:pPr>
        <w:pStyle w:val="Heading1"/>
        <w:jc w:val="right"/>
      </w:pPr>
      <w:r>
        <w:rPr>
          <w:highlight w:val="lightGray"/>
        </w:rPr>
        <w:br w:type="page"/>
      </w:r>
      <w:r w:rsidR="002521BA">
        <w:lastRenderedPageBreak/>
        <w:t>Question 1</w:t>
      </w:r>
    </w:p>
    <w:p w14:paraId="1F51813E" w14:textId="14D7D947" w:rsidR="002521BA" w:rsidRDefault="002521BA" w:rsidP="002521BA"/>
    <w:p w14:paraId="101F11C1" w14:textId="3FDA6BD0" w:rsidR="00917F76" w:rsidRDefault="002521BA" w:rsidP="00917F76">
      <w:pPr>
        <w:pStyle w:val="Heading2"/>
        <w:bidi w:val="0"/>
      </w:pPr>
      <w:r>
        <w:t>a.</w:t>
      </w:r>
      <w:r w:rsidR="00917F76">
        <w:t xml:space="preserve">  </w:t>
      </w:r>
    </w:p>
    <w:p w14:paraId="3966F27E" w14:textId="3D91D689" w:rsidR="00917F76" w:rsidRPr="00917F76" w:rsidRDefault="00917F76" w:rsidP="00917F76">
      <w:pPr>
        <w:bidi w:val="0"/>
      </w:pPr>
      <w:r>
        <w:t>Here below we wrote the function my dist a as prescribe….</w:t>
      </w:r>
    </w:p>
    <w:p w14:paraId="3837928C" w14:textId="77777777" w:rsidR="00917F76" w:rsidRPr="00917F76" w:rsidRDefault="00917F76" w:rsidP="00917F76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917F76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function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R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MyDist_a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0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</w:t>
      </w:r>
    </w:p>
    <w:p w14:paraId="46FDC8E5" w14:textId="77777777" w:rsidR="00917F76" w:rsidRPr="00917F76" w:rsidRDefault="00917F76" w:rsidP="00917F76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R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sqrt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sum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(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-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0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.^</w:t>
      </w:r>
      <w:r w:rsidRPr="00917F76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2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917F76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2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);</w:t>
      </w:r>
    </w:p>
    <w:p w14:paraId="50F24CBF" w14:textId="19F907BD" w:rsidR="002521BA" w:rsidRDefault="00917F76" w:rsidP="00917F76">
      <w:pPr>
        <w:shd w:val="clear" w:color="auto" w:fill="FFFFFF"/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L" w:eastAsia="en-IL"/>
        </w:rPr>
      </w:pPr>
      <w:r w:rsidRPr="00917F76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end</w:t>
      </w:r>
    </w:p>
    <w:p w14:paraId="01AA8AEC" w14:textId="77777777" w:rsidR="00917F76" w:rsidRPr="00917F76" w:rsidRDefault="00917F76" w:rsidP="00917F76">
      <w:pPr>
        <w:shd w:val="clear" w:color="auto" w:fill="FFFFFF"/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L" w:eastAsia="en-IL"/>
        </w:rPr>
      </w:pPr>
    </w:p>
    <w:p w14:paraId="47406019" w14:textId="6E35A8C5" w:rsidR="00917F76" w:rsidRDefault="00917F76" w:rsidP="00917F76">
      <w:pPr>
        <w:pStyle w:val="Heading2"/>
        <w:bidi w:val="0"/>
      </w:pPr>
      <w:r>
        <w:t>b.</w:t>
      </w:r>
    </w:p>
    <w:p w14:paraId="0809D09F" w14:textId="498964CD" w:rsidR="00917F76" w:rsidRPr="00917F76" w:rsidRDefault="00917F76" w:rsidP="00917F76">
      <w:pPr>
        <w:bidi w:val="0"/>
        <w:rPr>
          <w:lang w:eastAsia="en-IL"/>
        </w:rPr>
      </w:pPr>
      <w:r>
        <w:rPr>
          <w:lang w:eastAsia="en-IL"/>
        </w:rPr>
        <w:t>The function myDist_b waste time and resources by calling MyDist_a iteratively on  each set of two points…</w:t>
      </w:r>
    </w:p>
    <w:p w14:paraId="66EFFB0D" w14:textId="6BED41FF" w:rsidR="00917F76" w:rsidRPr="00917F76" w:rsidRDefault="00917F76" w:rsidP="00917F76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917F76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function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R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MyDist_b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0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</w:t>
      </w:r>
    </w:p>
    <w:p w14:paraId="1F7F1A0F" w14:textId="77777777" w:rsidR="00917F76" w:rsidRPr="00917F76" w:rsidRDefault="00917F76" w:rsidP="00917F76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R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zeros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size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917F76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,</w:t>
      </w:r>
      <w:r w:rsidRPr="00917F76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;</w:t>
      </w:r>
    </w:p>
    <w:p w14:paraId="6A178059" w14:textId="77777777" w:rsidR="00917F76" w:rsidRPr="00917F76" w:rsidRDefault="00917F76" w:rsidP="00917F76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</w:t>
      </w:r>
      <w:r w:rsidRPr="00917F76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for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ii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917F76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: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length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R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</w:t>
      </w:r>
    </w:p>
    <w:p w14:paraId="22A3BA70" w14:textId="740D9666" w:rsidR="00917F76" w:rsidRPr="00917F76" w:rsidRDefault="00917F76" w:rsidP="00917F76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    R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ii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=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MyDist_a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</w:t>
      </w:r>
      <w:r>
        <w:rPr>
          <w:rFonts w:ascii="Courier New" w:eastAsia="Times New Roman" w:hAnsi="Courier New" w:cs="Courier New"/>
          <w:color w:val="000000"/>
          <w:sz w:val="20"/>
          <w:szCs w:val="20"/>
          <w:lang w:eastAsia="en-IL"/>
        </w:rPr>
        <w:t>(ii)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0</w:t>
      </w:r>
      <w:r w:rsidRPr="00917F76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;</w:t>
      </w:r>
    </w:p>
    <w:p w14:paraId="7E3427EF" w14:textId="77777777" w:rsidR="00917F76" w:rsidRPr="00917F76" w:rsidRDefault="00917F76" w:rsidP="00917F76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917F76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</w:t>
      </w:r>
      <w:r w:rsidRPr="00917F76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end</w:t>
      </w:r>
    </w:p>
    <w:p w14:paraId="31ED0671" w14:textId="36ECE530" w:rsidR="00917F76" w:rsidRDefault="00917F76" w:rsidP="00917F76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</w:pPr>
      <w:r w:rsidRPr="00917F76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end</w:t>
      </w:r>
    </w:p>
    <w:p w14:paraId="39213EAD" w14:textId="19406BDC" w:rsidR="00917F76" w:rsidRDefault="00917F76" w:rsidP="00917F76">
      <w:pPr>
        <w:pStyle w:val="Heading2"/>
        <w:bidi w:val="0"/>
        <w:rPr>
          <w:rFonts w:eastAsia="Times New Roman"/>
          <w:lang w:eastAsia="en-IL"/>
        </w:rPr>
      </w:pPr>
      <w:r>
        <w:rPr>
          <w:rFonts w:eastAsia="Times New Roman"/>
          <w:lang w:eastAsia="en-IL"/>
        </w:rPr>
        <w:t xml:space="preserve">c. </w:t>
      </w:r>
    </w:p>
    <w:p w14:paraId="57769F87" w14:textId="0AC41FA9" w:rsidR="00F922FA" w:rsidRDefault="00F922FA" w:rsidP="00F922FA">
      <w:pPr>
        <w:bidi w:val="0"/>
        <w:rPr>
          <w:lang w:eastAsia="en-IL"/>
        </w:rPr>
      </w:pPr>
      <w:r>
        <w:rPr>
          <w:lang w:eastAsia="en-IL"/>
        </w:rPr>
        <w:t>In this question we compared the two different methods by computing the time it takes for the functions to run on the same sets of points.</w:t>
      </w:r>
      <w:r w:rsidR="00A02E58">
        <w:rPr>
          <w:lang w:eastAsia="en-IL"/>
        </w:rPr>
        <w:br/>
        <w:t xml:space="preserve">We ran the test for different number of points in the range of </w:t>
      </w:r>
      <m:oMath>
        <m:r>
          <w:rPr>
            <w:rFonts w:ascii="Cambria Math" w:hAnsi="Cambria Math"/>
            <w:lang w:eastAsia="en-IL"/>
          </w:rPr>
          <m:t>10÷</m:t>
        </m:r>
        <m:sSup>
          <m:sSupPr>
            <m:ctrlPr>
              <w:rPr>
                <w:rFonts w:ascii="Cambria Math" w:hAnsi="Cambria Math"/>
                <w:i/>
                <w:lang w:eastAsia="en-IL"/>
              </w:rPr>
            </m:ctrlPr>
          </m:sSupPr>
          <m:e>
            <m:r>
              <w:rPr>
                <w:rFonts w:ascii="Cambria Math" w:hAnsi="Cambria Math"/>
                <w:lang w:eastAsia="en-IL"/>
              </w:rPr>
              <m:t>10</m:t>
            </m:r>
          </m:e>
          <m:sup>
            <m:r>
              <w:rPr>
                <w:rFonts w:ascii="Cambria Math" w:hAnsi="Cambria Math"/>
                <w:lang w:eastAsia="en-IL"/>
              </w:rPr>
              <m:t>5</m:t>
            </m:r>
          </m:sup>
        </m:sSup>
      </m:oMath>
    </w:p>
    <w:p w14:paraId="2CCE8A7B" w14:textId="77777777" w:rsidR="00A02E58" w:rsidRPr="00A02E58" w:rsidRDefault="00A02E58" w:rsidP="00A02E58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0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[</w:t>
      </w:r>
      <w:r w:rsidRPr="00A02E58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0.5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A02E58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0.5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];</w:t>
      </w:r>
    </w:p>
    <w:p w14:paraId="0AA366A1" w14:textId="77777777" w:rsidR="00A02E58" w:rsidRPr="00A02E58" w:rsidRDefault="00A02E58" w:rsidP="00A02E58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logk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A02E58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:</w:t>
      </w:r>
      <w:r w:rsidRPr="00A02E58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0.2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:</w:t>
      </w:r>
      <w:r w:rsidRPr="00A02E58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5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;</w:t>
      </w:r>
    </w:p>
    <w:p w14:paraId="39A4EF14" w14:textId="77777777" w:rsidR="00A02E58" w:rsidRPr="00A02E58" w:rsidRDefault="00A02E58" w:rsidP="00A02E58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k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A02E58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0.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^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logk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;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r w:rsidRPr="00A02E58">
        <w:rPr>
          <w:rFonts w:ascii="Courier New" w:eastAsia="Times New Roman" w:hAnsi="Courier New" w:cs="Courier New"/>
          <w:color w:val="008000"/>
          <w:sz w:val="20"/>
          <w:szCs w:val="20"/>
          <w:lang w:val="en-IL" w:eastAsia="en-IL"/>
        </w:rPr>
        <w:t>%amount of points in Pk</w:t>
      </w:r>
    </w:p>
    <w:p w14:paraId="07749BC6" w14:textId="77777777" w:rsidR="00A02E58" w:rsidRPr="00A02E58" w:rsidRDefault="00A02E58" w:rsidP="00A02E58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</w:p>
    <w:p w14:paraId="1F88B5AD" w14:textId="77777777" w:rsidR="00A02E58" w:rsidRPr="00A02E58" w:rsidRDefault="00A02E58" w:rsidP="00A02E58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[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a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b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]=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deal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zeros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size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k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));</w:t>
      </w:r>
    </w:p>
    <w:p w14:paraId="5AAE70E8" w14:textId="77777777" w:rsidR="00A02E58" w:rsidRPr="00A02E58" w:rsidRDefault="00A02E58" w:rsidP="00A02E58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A02E58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for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ii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A02E58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: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length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k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</w:t>
      </w:r>
    </w:p>
    <w:p w14:paraId="712E63EC" w14:textId="77777777" w:rsidR="00A02E58" w:rsidRPr="00A02E58" w:rsidRDefault="00A02E58" w:rsidP="00A02E58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P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rand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round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k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ii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),</w:t>
      </w:r>
      <w:r w:rsidRPr="00A02E58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2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;</w:t>
      </w:r>
    </w:p>
    <w:p w14:paraId="1BBC474D" w14:textId="77777777" w:rsidR="00A02E58" w:rsidRPr="00A02E58" w:rsidRDefault="00A02E58" w:rsidP="00A02E58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tic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;</w:t>
      </w:r>
    </w:p>
    <w:p w14:paraId="21082479" w14:textId="77777777" w:rsidR="00A02E58" w:rsidRPr="00A02E58" w:rsidRDefault="00A02E58" w:rsidP="00A02E58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R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MyDist_a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0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;</w:t>
      </w:r>
    </w:p>
    <w:p w14:paraId="506C0515" w14:textId="77777777" w:rsidR="00A02E58" w:rsidRPr="00A02E58" w:rsidRDefault="00A02E58" w:rsidP="00A02E58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a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ii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=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toc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;</w:t>
      </w:r>
    </w:p>
    <w:p w14:paraId="5B0BC946" w14:textId="77777777" w:rsidR="00A02E58" w:rsidRPr="00A02E58" w:rsidRDefault="00A02E58" w:rsidP="00A02E58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</w:t>
      </w:r>
    </w:p>
    <w:p w14:paraId="6E3569AE" w14:textId="77777777" w:rsidR="00A02E58" w:rsidRPr="00A02E58" w:rsidRDefault="00A02E58" w:rsidP="00A02E58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tic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;</w:t>
      </w:r>
    </w:p>
    <w:p w14:paraId="12241D98" w14:textId="77777777" w:rsidR="00A02E58" w:rsidRPr="00A02E58" w:rsidRDefault="00A02E58" w:rsidP="00A02E58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R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MyDist_b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0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;</w:t>
      </w:r>
    </w:p>
    <w:p w14:paraId="0E8FFA8E" w14:textId="77777777" w:rsidR="00A02E58" w:rsidRPr="00A02E58" w:rsidRDefault="00A02E58" w:rsidP="00A02E58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b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ii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=</w:t>
      </w:r>
      <w:r w:rsidRPr="00A02E58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toc</w:t>
      </w:r>
      <w:r w:rsidRPr="00A02E58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;</w:t>
      </w:r>
    </w:p>
    <w:p w14:paraId="448BE51D" w14:textId="77777777" w:rsidR="00A02E58" w:rsidRPr="00A02E58" w:rsidRDefault="00A02E58" w:rsidP="00A02E58">
      <w:pPr>
        <w:shd w:val="clear" w:color="auto" w:fill="FFFFFF"/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L" w:eastAsia="en-IL"/>
        </w:rPr>
      </w:pPr>
      <w:r w:rsidRPr="00A02E58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end</w:t>
      </w:r>
    </w:p>
    <w:p w14:paraId="356F43BE" w14:textId="0DDC0CAF" w:rsidR="00917F76" w:rsidRDefault="00917F76" w:rsidP="00917F76">
      <w:pPr>
        <w:bidi w:val="0"/>
        <w:rPr>
          <w:noProof/>
          <w:lang w:eastAsia="en-IL"/>
        </w:rPr>
      </w:pPr>
    </w:p>
    <w:p w14:paraId="55257A3F" w14:textId="28AE35EE" w:rsidR="002521BA" w:rsidRDefault="00A02E58" w:rsidP="00A02E58">
      <w:pPr>
        <w:bidi w:val="0"/>
        <w:jc w:val="center"/>
        <w:rPr>
          <w:lang w:eastAsia="en-IL"/>
        </w:rPr>
      </w:pPr>
      <w:r w:rsidRPr="00A02E58">
        <w:rPr>
          <w:noProof/>
          <w:lang w:eastAsia="en-IL"/>
        </w:rPr>
        <w:lastRenderedPageBreak/>
        <w:drawing>
          <wp:inline distT="0" distB="0" distL="0" distR="0" wp14:anchorId="72D408AB" wp14:editId="1D7F0E57">
            <wp:extent cx="4294323" cy="3219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6037" cy="3220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57BB69" w14:textId="46BD7DB7" w:rsidR="00A02E58" w:rsidRDefault="00A02E58" w:rsidP="00A02E58">
      <w:pPr>
        <w:bidi w:val="0"/>
        <w:rPr>
          <w:lang w:eastAsia="en-IL"/>
        </w:rPr>
      </w:pPr>
    </w:p>
    <w:p w14:paraId="6E8CB5C3" w14:textId="69222877" w:rsidR="00A02E58" w:rsidRDefault="00A02E58" w:rsidP="00A02E58">
      <w:pPr>
        <w:pStyle w:val="Heading2"/>
        <w:bidi w:val="0"/>
        <w:rPr>
          <w:lang w:eastAsia="en-IL"/>
        </w:rPr>
      </w:pPr>
      <w:r>
        <w:rPr>
          <w:lang w:eastAsia="en-IL"/>
        </w:rPr>
        <w:t xml:space="preserve">d. </w:t>
      </w:r>
    </w:p>
    <w:p w14:paraId="5E7754AA" w14:textId="2E55DF12" w:rsidR="00A02E58" w:rsidRDefault="00A02E58" w:rsidP="00A02E58">
      <w:pPr>
        <w:bidi w:val="0"/>
        <w:rPr>
          <w:lang w:eastAsia="en-IL"/>
        </w:rPr>
      </w:pPr>
      <w:r>
        <w:rPr>
          <w:lang w:eastAsia="en-IL"/>
        </w:rPr>
        <w:t>With some magic tricks, we were able to render the figure below, displaying random points and their distances to some origin point</w:t>
      </w:r>
    </w:p>
    <w:p w14:paraId="2F5B899C" w14:textId="5607F0FA" w:rsidR="00A02E58" w:rsidRDefault="00A02E58" w:rsidP="00A02E58">
      <w:pPr>
        <w:bidi w:val="0"/>
        <w:rPr>
          <w:lang w:eastAsia="en-IL"/>
        </w:rPr>
      </w:pPr>
      <w:r>
        <w:rPr>
          <w:lang w:eastAsia="en-IL"/>
        </w:rPr>
        <w:t>The text is displayed in a location by the following formula:</w:t>
      </w:r>
    </w:p>
    <w:p w14:paraId="09B49D96" w14:textId="51A4FA0D" w:rsidR="00A02E58" w:rsidRDefault="00A02E58" w:rsidP="00A02E58">
      <w:pPr>
        <w:bidi w:val="0"/>
        <w:rPr>
          <w:lang w:eastAsia="en-IL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eastAsia="en-IL"/>
                </w:rPr>
              </m:ctrlPr>
            </m:sSubPr>
            <m:e>
              <m:r>
                <w:rPr>
                  <w:rFonts w:ascii="Cambria Math" w:hAnsi="Cambria Math"/>
                  <w:lang w:eastAsia="en-IL"/>
                </w:rPr>
                <m:t>Q</m:t>
              </m:r>
            </m:e>
            <m:sub>
              <m:r>
                <w:rPr>
                  <w:rFonts w:ascii="Cambria Math" w:hAnsi="Cambria Math"/>
                  <w:lang w:eastAsia="en-IL"/>
                </w:rPr>
                <m:t>ii</m:t>
              </m:r>
            </m:sub>
          </m:sSub>
          <m:r>
            <w:rPr>
              <w:rFonts w:ascii="Cambria Math" w:hAnsi="Cambria Math"/>
              <w:lang w:eastAsia="en-IL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eastAsia="en-IL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eastAsia="en-IL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IL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eastAsia="en-IL"/>
                    </w:rPr>
                    <m:t>ii</m:t>
                  </m:r>
                </m:sub>
              </m:sSub>
              <m:r>
                <w:rPr>
                  <w:rFonts w:ascii="Cambria Math" w:hAnsi="Cambria Math"/>
                  <w:lang w:eastAsia="en-IL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en-IL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IL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eastAsia="en-IL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/>
                  <w:lang w:eastAsia="en-IL"/>
                </w:rPr>
                <m:t>2</m:t>
              </m:r>
            </m:den>
          </m:f>
          <m:r>
            <w:rPr>
              <w:rFonts w:ascii="Cambria Math" w:hAnsi="Cambria Math"/>
              <w:lang w:eastAsia="en-IL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eastAsia="en-IL"/>
                </w:rPr>
              </m:ctrlPr>
            </m:sSubPr>
            <m:e>
              <m:r>
                <w:rPr>
                  <w:rFonts w:ascii="Cambria Math" w:hAnsi="Cambria Math"/>
                  <w:lang w:eastAsia="en-IL"/>
                </w:rPr>
                <m:t>P</m:t>
              </m:r>
            </m:e>
            <m:sub>
              <m:r>
                <w:rPr>
                  <w:rFonts w:ascii="Cambria Math" w:hAnsi="Cambria Math"/>
                  <w:lang w:eastAsia="en-IL"/>
                </w:rPr>
                <m:t>0</m:t>
              </m:r>
            </m:sub>
          </m:sSub>
        </m:oMath>
      </m:oMathPara>
    </w:p>
    <w:p w14:paraId="241D1F0C" w14:textId="12826258" w:rsidR="00A02E58" w:rsidRDefault="00A02E58" w:rsidP="00A02E58">
      <w:pPr>
        <w:bidi w:val="0"/>
        <w:jc w:val="center"/>
        <w:rPr>
          <w:lang w:eastAsia="en-IL"/>
        </w:rPr>
      </w:pPr>
      <w:r w:rsidRPr="00A02E58">
        <w:rPr>
          <w:noProof/>
          <w:lang w:eastAsia="en-IL"/>
        </w:rPr>
        <w:drawing>
          <wp:inline distT="0" distB="0" distL="0" distR="0" wp14:anchorId="1F948604" wp14:editId="03C5B0E9">
            <wp:extent cx="3854450" cy="288967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5419" cy="2890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ABD396" w14:textId="096418D0" w:rsidR="00BC2E13" w:rsidRDefault="00A02E58" w:rsidP="00BC2E13">
      <w:pPr>
        <w:pStyle w:val="Heading1"/>
        <w:bidi w:val="0"/>
        <w:rPr>
          <w:lang w:eastAsia="en-IL"/>
        </w:rPr>
      </w:pPr>
      <w:r>
        <w:rPr>
          <w:lang w:eastAsia="en-IL"/>
        </w:rPr>
        <w:lastRenderedPageBreak/>
        <w:t>Q2</w:t>
      </w:r>
      <w:r w:rsidR="00BC2E13">
        <w:rPr>
          <w:lang w:eastAsia="en-IL"/>
        </w:rPr>
        <w:t>.</w:t>
      </w:r>
    </w:p>
    <w:p w14:paraId="6018A952" w14:textId="174EE670" w:rsidR="00BC2E13" w:rsidRDefault="00BC2E13" w:rsidP="00BC2E13">
      <w:pPr>
        <w:pStyle w:val="Heading2"/>
        <w:bidi w:val="0"/>
        <w:rPr>
          <w:lang w:eastAsia="en-IL"/>
        </w:rPr>
      </w:pPr>
      <w:r>
        <w:rPr>
          <w:lang w:eastAsia="en-IL"/>
        </w:rPr>
        <w:t>a.</w:t>
      </w:r>
    </w:p>
    <w:p w14:paraId="389611BB" w14:textId="18DD5AA3" w:rsidR="002643FC" w:rsidRDefault="00BC2E13" w:rsidP="002643FC">
      <w:pPr>
        <w:bidi w:val="0"/>
        <w:rPr>
          <w:lang w:eastAsia="en-IL"/>
        </w:rPr>
      </w:pPr>
      <w:r>
        <w:rPr>
          <w:lang w:eastAsia="en-IL"/>
        </w:rPr>
        <w:t>The analytic Taylor polynomials are</w:t>
      </w:r>
      <w:r w:rsidR="002643FC">
        <w:rPr>
          <w:lang w:eastAsia="en-IL"/>
        </w:rPr>
        <w:t>…., calculated based on recursive formula for general 2d derivatives of the taylor series..</w:t>
      </w:r>
    </w:p>
    <w:p w14:paraId="1AC77333" w14:textId="77777777" w:rsidR="002643FC" w:rsidRPr="002643FC" w:rsidRDefault="002643FC" w:rsidP="002643FC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2643FC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function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poly 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Taylor_fun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n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f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oint_x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point_y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</w:t>
      </w:r>
    </w:p>
    <w:p w14:paraId="709B3747" w14:textId="77777777" w:rsidR="002643FC" w:rsidRPr="002643FC" w:rsidRDefault="002643FC" w:rsidP="002643FC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syms x y</w:t>
      </w:r>
    </w:p>
    <w:p w14:paraId="0DA49123" w14:textId="77777777" w:rsidR="002643FC" w:rsidRPr="002643FC" w:rsidRDefault="002643FC" w:rsidP="002643FC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poly 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subs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subs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f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oint_x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y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oint_y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;</w:t>
      </w:r>
    </w:p>
    <w:p w14:paraId="7D60A661" w14:textId="77777777" w:rsidR="002643FC" w:rsidRPr="002643FC" w:rsidRDefault="002643FC" w:rsidP="002643FC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</w:t>
      </w:r>
      <w:r w:rsidRPr="002643FC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for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i 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r w:rsidRPr="002643FC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: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n</w:t>
      </w:r>
    </w:p>
    <w:p w14:paraId="7FDBE00E" w14:textId="77777777" w:rsidR="002643FC" w:rsidRPr="002643FC" w:rsidRDefault="002643FC" w:rsidP="002643FC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    poly 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poly 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+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Taylor_part_fun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2643FC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i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f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oint_x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point_y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;</w:t>
      </w:r>
    </w:p>
    <w:p w14:paraId="312F6D00" w14:textId="77777777" w:rsidR="002643FC" w:rsidRPr="002643FC" w:rsidRDefault="002643FC" w:rsidP="002643FC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</w:t>
      </w:r>
      <w:r w:rsidRPr="002643FC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end</w:t>
      </w:r>
    </w:p>
    <w:p w14:paraId="037572D8" w14:textId="77777777" w:rsidR="002643FC" w:rsidRPr="002643FC" w:rsidRDefault="002643FC" w:rsidP="002643FC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2643FC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end</w:t>
      </w:r>
    </w:p>
    <w:p w14:paraId="4BC373C7" w14:textId="77777777" w:rsidR="002643FC" w:rsidRPr="002643FC" w:rsidRDefault="002643FC" w:rsidP="002643FC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</w:p>
    <w:p w14:paraId="243D72AF" w14:textId="77777777" w:rsidR="002643FC" w:rsidRPr="002643FC" w:rsidRDefault="002643FC" w:rsidP="002643FC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</w:p>
    <w:p w14:paraId="646571CC" w14:textId="77777777" w:rsidR="002643FC" w:rsidRPr="002643FC" w:rsidRDefault="002643FC" w:rsidP="002643FC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2643FC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function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[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oly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]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Taylor_part_fun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j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n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f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oint_x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oint_y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</w:t>
      </w:r>
    </w:p>
    <w:p w14:paraId="22CB913A" w14:textId="77777777" w:rsidR="002643FC" w:rsidRPr="002643FC" w:rsidRDefault="002643FC" w:rsidP="002643FC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syms x y</w:t>
      </w:r>
    </w:p>
    <w:p w14:paraId="768F2A0B" w14:textId="77777777" w:rsidR="002643FC" w:rsidRPr="002643FC" w:rsidRDefault="002643FC" w:rsidP="002643FC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</w:t>
      </w:r>
      <w:r w:rsidRPr="002643FC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if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j 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&gt;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n</w:t>
      </w:r>
    </w:p>
    <w:p w14:paraId="6D4CEF3D" w14:textId="77777777" w:rsidR="002643FC" w:rsidRPr="002643FC" w:rsidRDefault="002643FC" w:rsidP="002643FC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    poly 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subs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subs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f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oint_x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y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oint_y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;</w:t>
      </w:r>
    </w:p>
    <w:p w14:paraId="3B82F21E" w14:textId="77777777" w:rsidR="002643FC" w:rsidRPr="002643FC" w:rsidRDefault="002643FC" w:rsidP="002643FC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</w:t>
      </w:r>
      <w:r w:rsidRPr="002643FC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else</w:t>
      </w:r>
    </w:p>
    <w:p w14:paraId="298F4596" w14:textId="77777777" w:rsidR="002643FC" w:rsidRPr="002643FC" w:rsidRDefault="002643FC" w:rsidP="002643FC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    poly 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Taylor_part_fun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j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+</w:t>
      </w:r>
      <w:r w:rsidRPr="002643FC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n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diff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f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oint_x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oint_y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/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j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*(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-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oint_x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+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Taylor_part_fun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j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+</w:t>
      </w:r>
      <w:r w:rsidRPr="002643FC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n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diff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f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y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oint_x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oint_y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/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j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*(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y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-</w:t>
      </w: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point_y</w:t>
      </w:r>
      <w:r w:rsidRPr="002643F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;</w:t>
      </w:r>
    </w:p>
    <w:p w14:paraId="786D596A" w14:textId="77777777" w:rsidR="002643FC" w:rsidRPr="002643FC" w:rsidRDefault="002643FC" w:rsidP="002643FC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2643FC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</w:t>
      </w:r>
      <w:r w:rsidRPr="002643FC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end</w:t>
      </w:r>
    </w:p>
    <w:p w14:paraId="160C341E" w14:textId="77777777" w:rsidR="002643FC" w:rsidRPr="002643FC" w:rsidRDefault="002643FC" w:rsidP="002643FC">
      <w:pPr>
        <w:shd w:val="clear" w:color="auto" w:fill="FFFFFF"/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L" w:eastAsia="en-IL"/>
        </w:rPr>
      </w:pPr>
      <w:r w:rsidRPr="002643FC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end</w:t>
      </w:r>
    </w:p>
    <w:p w14:paraId="1D145CF9" w14:textId="77777777" w:rsidR="002643FC" w:rsidRDefault="002643FC" w:rsidP="002643FC">
      <w:pPr>
        <w:bidi w:val="0"/>
        <w:rPr>
          <w:lang w:eastAsia="en-IL"/>
        </w:rPr>
      </w:pPr>
    </w:p>
    <w:p w14:paraId="2A5357D6" w14:textId="3CE0CAE2" w:rsidR="00BC2E13" w:rsidRPr="00BC2E13" w:rsidRDefault="00BC2E13" w:rsidP="00BC2E13">
      <w:pPr>
        <w:bidi w:val="0"/>
        <w:rPr>
          <w:rFonts w:eastAsiaTheme="minorEastAsia"/>
          <w:lang w:eastAsia="en-IL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IL"/>
            </w:rPr>
            <m:t>pol</m:t>
          </m:r>
          <m:sSub>
            <m:sSubPr>
              <m:ctrlPr>
                <w:rPr>
                  <w:rFonts w:ascii="Cambria Math" w:hAnsi="Cambria Math"/>
                  <w:i/>
                  <w:lang w:eastAsia="en-IL"/>
                </w:rPr>
              </m:ctrlPr>
            </m:sSubPr>
            <m:e>
              <m:r>
                <w:rPr>
                  <w:rFonts w:ascii="Cambria Math" w:hAnsi="Cambria Math"/>
                  <w:lang w:eastAsia="en-IL"/>
                </w:rPr>
                <m:t>y</m:t>
              </m:r>
            </m:e>
            <m:sub>
              <m:r>
                <w:rPr>
                  <w:rFonts w:ascii="Cambria Math" w:hAnsi="Cambria Math"/>
                  <w:lang w:eastAsia="en-IL"/>
                </w:rPr>
                <m:t>1</m:t>
              </m:r>
            </m:sub>
          </m:sSub>
          <m:r>
            <w:rPr>
              <w:rFonts w:ascii="Cambria Math" w:hAnsi="Cambria Math"/>
              <w:lang w:eastAsia="en-IL"/>
            </w:rPr>
            <m:t>=</m:t>
          </m:r>
          <m:r>
            <w:rPr>
              <w:rFonts w:ascii="Cambria Math" w:hAnsi="Cambria Math"/>
              <w:lang w:eastAsia="en-IL"/>
            </w:rPr>
            <m:t>sin(1)*(x - 1) + sin(1)*(y - 1</m:t>
          </m:r>
          <m:r>
            <w:rPr>
              <w:rFonts w:ascii="Cambria Math" w:hAnsi="Cambria Math"/>
              <w:lang w:eastAsia="en-IL"/>
            </w:rPr>
            <m:t>)</m:t>
          </m:r>
        </m:oMath>
      </m:oMathPara>
    </w:p>
    <w:p w14:paraId="16D41CB7" w14:textId="347C75CF" w:rsidR="00BC2E13" w:rsidRPr="00BC2E13" w:rsidRDefault="00BC2E13" w:rsidP="00BC2E13">
      <w:pPr>
        <w:bidi w:val="0"/>
        <w:rPr>
          <w:rFonts w:eastAsiaTheme="minorEastAsia"/>
          <w:lang w:eastAsia="en-IL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en-IL"/>
            </w:rPr>
            <m:t>pol</m:t>
          </m:r>
          <m:sSub>
            <m:sSubPr>
              <m:ctrlPr>
                <w:rPr>
                  <w:rFonts w:ascii="Cambria Math" w:hAnsi="Cambria Math"/>
                  <w:i/>
                  <w:lang w:eastAsia="en-IL"/>
                </w:rPr>
              </m:ctrlPr>
            </m:sSubPr>
            <m:e>
              <m:r>
                <w:rPr>
                  <w:rFonts w:ascii="Cambria Math" w:hAnsi="Cambria Math"/>
                  <w:lang w:eastAsia="en-IL"/>
                </w:rPr>
                <m:t>y</m:t>
              </m:r>
            </m:e>
            <m:sub>
              <m:r>
                <w:rPr>
                  <w:rFonts w:ascii="Cambria Math" w:hAnsi="Cambria Math"/>
                  <w:lang w:eastAsia="en-IL"/>
                </w:rPr>
                <m:t>2</m:t>
              </m:r>
            </m:sub>
          </m:sSub>
          <m:r>
            <w:rPr>
              <w:rFonts w:ascii="Cambria Math" w:hAnsi="Cambria Math"/>
              <w:lang w:eastAsia="en-IL"/>
            </w:rPr>
            <m:t>=</m:t>
          </m:r>
          <m:r>
            <w:rPr>
              <w:rFonts w:ascii="Cambria Math" w:hAnsi="Cambria Math"/>
              <w:lang w:eastAsia="en-IL"/>
            </w:rPr>
            <m:t>sin(1)*(x - 1) + sin(1)*(y - 1) + ((cos(1)*(x - 1))/2 - (sin(1)*(y - 1))/2)*(y - 1) + ((cos(1)*(y - 1))/2 + (cos(1) - sin(1)/2)*(x - 1))*(x - 1</m:t>
          </m:r>
          <m:r>
            <w:rPr>
              <w:rFonts w:ascii="Cambria Math" w:hAnsi="Cambria Math"/>
              <w:lang w:eastAsia="en-IL"/>
            </w:rPr>
            <m:t>)</m:t>
          </m:r>
        </m:oMath>
      </m:oMathPara>
    </w:p>
    <w:p w14:paraId="25C04B36" w14:textId="30D1ABC2" w:rsidR="00BC2E13" w:rsidRPr="00BC2E13" w:rsidRDefault="00BC2E13" w:rsidP="00BC2E13">
      <w:pPr>
        <w:bidi w:val="0"/>
        <w:rPr>
          <w:rFonts w:eastAsiaTheme="minorEastAsia"/>
          <w:lang w:eastAsia="en-IL"/>
        </w:rPr>
      </w:pPr>
      <m:oMathPara>
        <m:oMath>
          <m:r>
            <w:rPr>
              <w:rFonts w:ascii="Cambria Math" w:hAnsi="Cambria Math"/>
              <w:lang w:eastAsia="en-IL"/>
            </w:rPr>
            <m:t>pol</m:t>
          </m:r>
          <m:sSub>
            <m:sSubPr>
              <m:ctrlPr>
                <w:rPr>
                  <w:rFonts w:ascii="Cambria Math" w:hAnsi="Cambria Math"/>
                  <w:i/>
                  <w:lang w:eastAsia="en-IL"/>
                </w:rPr>
              </m:ctrlPr>
            </m:sSubPr>
            <m:e>
              <m:r>
                <w:rPr>
                  <w:rFonts w:ascii="Cambria Math" w:hAnsi="Cambria Math"/>
                  <w:lang w:eastAsia="en-IL"/>
                </w:rPr>
                <m:t>y</m:t>
              </m:r>
            </m:e>
            <m:sub>
              <m:r>
                <w:rPr>
                  <w:rFonts w:ascii="Cambria Math" w:hAnsi="Cambria Math"/>
                  <w:lang w:eastAsia="en-IL"/>
                </w:rPr>
                <m:t>3</m:t>
              </m:r>
            </m:sub>
          </m:sSub>
          <m:r>
            <w:rPr>
              <w:rFonts w:ascii="Cambria Math" w:hAnsi="Cambria Math"/>
              <w:lang w:eastAsia="en-IL"/>
            </w:rPr>
            <m:t xml:space="preserve">= </m:t>
          </m:r>
          <m:r>
            <w:rPr>
              <w:rFonts w:ascii="Cambria Math" w:hAnsi="Cambria Math"/>
              <w:lang w:eastAsia="en-IL"/>
            </w:rPr>
            <m:t>sin(1)*(x - 1) - (((sin(1)*(y - 1))/6 + ((cos(1) + sin(1)/3)*(x - 1))/2)*(x - 1) + ((cos(1)*(y - 1))/6 + (sin(1)*(x - 1))/6)*(y - 1))*(x - 1) - (((cos(1)*(y - 1))/6 + (sin(1)*(x - 1))/6)*(x - 1) + ((cos(1)*(x - 1))/6 - (sin(1)*(y - 1))/3)*(y - 1))*(y - 1) + sin(1)*(y - 1) + ((cos(1)*(x - 1))/2 - (sin(1)*(y - 1))/2)*(y - 1) + ((cos(1)*(y - 1))/2 + (cos(1) - sin(1)/2)*(x - 1))*(x - 1)</m:t>
          </m:r>
        </m:oMath>
      </m:oMathPara>
    </w:p>
    <w:p w14:paraId="76B6F476" w14:textId="506A5B86" w:rsidR="00BC2E13" w:rsidRDefault="00CE7D37" w:rsidP="00CE7D37">
      <w:pPr>
        <w:pStyle w:val="Heading2"/>
        <w:bidi w:val="0"/>
        <w:rPr>
          <w:lang w:eastAsia="en-IL"/>
        </w:rPr>
      </w:pPr>
      <w:r>
        <w:rPr>
          <w:lang w:eastAsia="en-IL"/>
        </w:rPr>
        <w:t>b.</w:t>
      </w:r>
    </w:p>
    <w:p w14:paraId="1B45F222" w14:textId="5F01C95A" w:rsidR="00CE7D37" w:rsidRPr="00CE7D37" w:rsidRDefault="00CE7D37" w:rsidP="00CE7D37">
      <w:pPr>
        <w:bidi w:val="0"/>
        <w:rPr>
          <w:lang w:eastAsia="en-IL"/>
        </w:rPr>
      </w:pPr>
      <w:r>
        <w:rPr>
          <w:lang w:eastAsia="en-IL"/>
        </w:rPr>
        <w:t>present below the output graph, we did not compute RMS…..</w:t>
      </w:r>
    </w:p>
    <w:p w14:paraId="6AA0BBE2" w14:textId="6296784E" w:rsidR="00BC2E13" w:rsidRDefault="00BC2E13" w:rsidP="00BC2E13">
      <w:pPr>
        <w:bidi w:val="0"/>
        <w:rPr>
          <w:lang w:eastAsia="en-IL"/>
        </w:rPr>
      </w:pPr>
      <w:r w:rsidRPr="00BC2E13">
        <w:rPr>
          <w:lang w:eastAsia="en-IL"/>
        </w:rPr>
        <w:lastRenderedPageBreak/>
        <w:drawing>
          <wp:inline distT="0" distB="0" distL="0" distR="0" wp14:anchorId="021BAD7D" wp14:editId="6867BADE">
            <wp:extent cx="5274310" cy="3956050"/>
            <wp:effectExtent l="0" t="0" r="2540" b="6350"/>
            <wp:docPr id="4" name="Picture 4" descr="Chart, surfac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surface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236C8" w14:textId="214C6675" w:rsidR="00CE7D37" w:rsidRDefault="00CE7D37" w:rsidP="00CE7D37">
      <w:pPr>
        <w:bidi w:val="0"/>
        <w:rPr>
          <w:lang w:eastAsia="en-IL"/>
        </w:rPr>
      </w:pPr>
    </w:p>
    <w:p w14:paraId="0B035B24" w14:textId="1A8F6364" w:rsidR="00CE7D37" w:rsidRDefault="00CE7D37" w:rsidP="00CE7D37">
      <w:pPr>
        <w:pStyle w:val="Heading1"/>
        <w:bidi w:val="0"/>
        <w:rPr>
          <w:lang w:eastAsia="en-IL"/>
        </w:rPr>
      </w:pPr>
      <w:r>
        <w:rPr>
          <w:lang w:eastAsia="en-IL"/>
        </w:rPr>
        <w:t>Q3</w:t>
      </w:r>
    </w:p>
    <w:p w14:paraId="09E4A310" w14:textId="316023F2" w:rsidR="00CE7D37" w:rsidRDefault="00CE7D37" w:rsidP="00CE7D37">
      <w:pPr>
        <w:bidi w:val="0"/>
        <w:rPr>
          <w:lang w:eastAsia="en-IL"/>
        </w:rPr>
      </w:pPr>
      <w:r>
        <w:rPr>
          <w:lang w:eastAsia="en-IL"/>
        </w:rPr>
        <w:t>We heavily edited the code provided to us, which aimed to solve the two equations using Newton’s method:</w:t>
      </w:r>
    </w:p>
    <w:p w14:paraId="36BB0DB5" w14:textId="6889D8C8" w:rsidR="00CE7D37" w:rsidRPr="00CE7D37" w:rsidRDefault="00CE7D37" w:rsidP="00CE7D37">
      <w:pPr>
        <w:bidi w:val="0"/>
        <w:rPr>
          <w:rFonts w:eastAsiaTheme="minorEastAsia"/>
          <w:lang w:eastAsia="en-IL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lang w:eastAsia="en-IL"/>
                </w:rPr>
              </m:ctrlPr>
            </m:sSupPr>
            <m:e>
              <m:r>
                <w:rPr>
                  <w:rFonts w:ascii="Cambria Math" w:hAnsi="Cambria Math"/>
                  <w:lang w:eastAsia="en-IL"/>
                </w:rPr>
                <m:t>x</m:t>
              </m:r>
            </m:e>
            <m:sup>
              <m:r>
                <w:rPr>
                  <w:rFonts w:ascii="Cambria Math" w:hAnsi="Cambria Math"/>
                  <w:lang w:eastAsia="en-IL"/>
                </w:rPr>
                <m:t>2</m:t>
              </m:r>
            </m:sup>
          </m:sSup>
          <m:r>
            <w:rPr>
              <w:rFonts w:ascii="Cambria Math" w:hAnsi="Cambria Math"/>
              <w:lang w:eastAsia="en-IL"/>
            </w:rPr>
            <m:t>+</m:t>
          </m:r>
          <m:sSup>
            <m:sSupPr>
              <m:ctrlPr>
                <w:rPr>
                  <w:rFonts w:ascii="Cambria Math" w:hAnsi="Cambria Math"/>
                  <w:i/>
                  <w:lang w:eastAsia="en-IL"/>
                </w:rPr>
              </m:ctrlPr>
            </m:sSupPr>
            <m:e>
              <m:r>
                <w:rPr>
                  <w:rFonts w:ascii="Cambria Math" w:hAnsi="Cambria Math"/>
                  <w:lang w:eastAsia="en-IL"/>
                </w:rPr>
                <m:t>y</m:t>
              </m:r>
            </m:e>
            <m:sup>
              <m:r>
                <w:rPr>
                  <w:rFonts w:ascii="Cambria Math" w:hAnsi="Cambria Math"/>
                  <w:lang w:eastAsia="en-IL"/>
                </w:rPr>
                <m:t>2</m:t>
              </m:r>
            </m:sup>
          </m:sSup>
          <m:r>
            <w:rPr>
              <w:rFonts w:ascii="Cambria Math" w:hAnsi="Cambria Math"/>
              <w:lang w:eastAsia="en-IL"/>
            </w:rPr>
            <m:t>=4</m:t>
          </m:r>
        </m:oMath>
      </m:oMathPara>
    </w:p>
    <w:p w14:paraId="0B4E60D4" w14:textId="627CD255" w:rsidR="00CE7D37" w:rsidRPr="00CE7D37" w:rsidRDefault="00CE7D37" w:rsidP="00CE7D37">
      <w:pPr>
        <w:bidi w:val="0"/>
        <w:rPr>
          <w:rFonts w:eastAsiaTheme="minorEastAsia"/>
          <w:lang w:eastAsia="en-IL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lang w:eastAsia="en-IL"/>
                </w:rPr>
              </m:ctrlPr>
            </m:sSupPr>
            <m:e>
              <m:r>
                <w:rPr>
                  <w:rFonts w:ascii="Cambria Math" w:eastAsiaTheme="minorEastAsia" w:hAnsi="Cambria Math"/>
                  <w:lang w:eastAsia="en-IL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  <w:lang w:eastAsia="en-IL"/>
                </w:rPr>
                <m:t>2</m:t>
              </m:r>
            </m:sup>
          </m:sSup>
          <m:r>
            <w:rPr>
              <w:rFonts w:ascii="Cambria Math" w:eastAsiaTheme="minorEastAsia" w:hAnsi="Cambria Math"/>
              <w:lang w:eastAsia="en-IL"/>
            </w:rPr>
            <m:t>+y=1</m:t>
          </m:r>
        </m:oMath>
      </m:oMathPara>
    </w:p>
    <w:p w14:paraId="79DF1B58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</w:p>
    <w:p w14:paraId="7F28FFC4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E7D37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val="en-IL" w:eastAsia="en-IL"/>
        </w:rPr>
        <w:t>e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highlight w:val="yellow"/>
          <w:lang w:val="en-IL" w:eastAsia="en-IL"/>
        </w:rPr>
        <w:t>=</w:t>
      </w:r>
      <w:r w:rsidRPr="00CE7D37">
        <w:rPr>
          <w:rFonts w:ascii="Courier New" w:eastAsia="Times New Roman" w:hAnsi="Courier New" w:cs="Courier New"/>
          <w:color w:val="FF8000"/>
          <w:sz w:val="20"/>
          <w:szCs w:val="20"/>
          <w:highlight w:val="yellow"/>
          <w:lang w:val="en-IL" w:eastAsia="en-IL"/>
        </w:rPr>
        <w:t>1e-2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highlight w:val="yellow"/>
          <w:lang w:val="en-IL" w:eastAsia="en-IL"/>
        </w:rPr>
        <w:t>;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val="en-IL" w:eastAsia="en-IL"/>
        </w:rPr>
        <w:t xml:space="preserve"> </w:t>
      </w:r>
      <w:r w:rsidRPr="00CE7D37">
        <w:rPr>
          <w:rFonts w:ascii="Courier New" w:eastAsia="Times New Roman" w:hAnsi="Courier New" w:cs="Courier New"/>
          <w:color w:val="008000"/>
          <w:sz w:val="20"/>
          <w:szCs w:val="20"/>
          <w:highlight w:val="yellow"/>
          <w:lang w:val="en-IL" w:eastAsia="en-IL"/>
        </w:rPr>
        <w:t>%FIX: changed from 1e5</w:t>
      </w:r>
    </w:p>
    <w:p w14:paraId="62E90BB2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km1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[</w:t>
      </w:r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;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];</w:t>
      </w:r>
    </w:p>
    <w:p w14:paraId="2172917E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E7D37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val="en-IL" w:eastAsia="en-IL"/>
        </w:rPr>
        <w:t>xk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highlight w:val="yellow"/>
          <w:lang w:val="en-IL" w:eastAsia="en-IL"/>
        </w:rPr>
        <w:t>=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val="en-IL" w:eastAsia="en-IL"/>
        </w:rPr>
        <w:t>xkm1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highlight w:val="yellow"/>
          <w:lang w:val="en-IL" w:eastAsia="en-IL"/>
        </w:rPr>
        <w:t>+</w:t>
      </w:r>
      <w:r w:rsidRPr="00CE7D37">
        <w:rPr>
          <w:rFonts w:ascii="Courier New" w:eastAsia="Times New Roman" w:hAnsi="Courier New" w:cs="Courier New"/>
          <w:color w:val="FF8000"/>
          <w:sz w:val="20"/>
          <w:szCs w:val="20"/>
          <w:highlight w:val="yellow"/>
          <w:lang w:val="en-IL" w:eastAsia="en-IL"/>
        </w:rPr>
        <w:t>2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highlight w:val="yellow"/>
          <w:lang w:val="en-IL" w:eastAsia="en-IL"/>
        </w:rPr>
        <w:t>*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val="en-IL" w:eastAsia="en-IL"/>
        </w:rPr>
        <w:t>e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highlight w:val="yellow"/>
          <w:lang w:val="en-IL" w:eastAsia="en-IL"/>
        </w:rPr>
        <w:t>;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highlight w:val="yellow"/>
          <w:lang w:val="en-IL" w:eastAsia="en-IL"/>
        </w:rPr>
        <w:t xml:space="preserve"> </w:t>
      </w:r>
      <w:r w:rsidRPr="00CE7D37">
        <w:rPr>
          <w:rFonts w:ascii="Courier New" w:eastAsia="Times New Roman" w:hAnsi="Courier New" w:cs="Courier New"/>
          <w:color w:val="008000"/>
          <w:sz w:val="20"/>
          <w:szCs w:val="20"/>
          <w:highlight w:val="yellow"/>
          <w:lang w:val="en-IL" w:eastAsia="en-IL"/>
        </w:rPr>
        <w:t>%just to make sure we enter the first loop iteration</w:t>
      </w:r>
    </w:p>
    <w:p w14:paraId="434462D8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iterN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0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;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r w:rsidRPr="00CE7D37">
        <w:rPr>
          <w:rFonts w:ascii="Courier New" w:eastAsia="Times New Roman" w:hAnsi="Courier New" w:cs="Courier New"/>
          <w:color w:val="008000"/>
          <w:sz w:val="20"/>
          <w:szCs w:val="20"/>
          <w:lang w:val="en-IL" w:eastAsia="en-IL"/>
        </w:rPr>
        <w:t>%fixed naming convention. Start with lower letters</w:t>
      </w:r>
    </w:p>
    <w:p w14:paraId="3190CAAB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</w:p>
    <w:p w14:paraId="1ABBBF91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fnF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@(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[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^</w:t>
      </w:r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2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+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2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^</w:t>
      </w:r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2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-</w:t>
      </w:r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4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;</w:t>
      </w:r>
    </w:p>
    <w:p w14:paraId="2FB0CF0E" w14:textId="504FCE3C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    exp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)+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2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-</w:t>
      </w:r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];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r w:rsidRPr="00CE7D37">
        <w:rPr>
          <w:rFonts w:ascii="Courier New" w:eastAsia="Times New Roman" w:hAnsi="Courier New" w:cs="Courier New"/>
          <w:color w:val="008000"/>
          <w:sz w:val="20"/>
          <w:szCs w:val="20"/>
          <w:highlight w:val="yellow"/>
          <w:lang w:val="en-IL" w:eastAsia="en-IL"/>
        </w:rPr>
        <w:t>%fix from old code: turned + const to -</w:t>
      </w:r>
      <w:r w:rsidRPr="00CE7D37">
        <w:rPr>
          <w:rFonts w:ascii="Courier New" w:eastAsia="Times New Roman" w:hAnsi="Courier New" w:cs="Courier New"/>
          <w:color w:val="008000"/>
          <w:sz w:val="20"/>
          <w:szCs w:val="20"/>
          <w:lang w:val="en-IL" w:eastAsia="en-IL"/>
        </w:rPr>
        <w:t xml:space="preserve"> </w:t>
      </w:r>
    </w:p>
    <w:p w14:paraId="2D041A76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fnJ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@(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[</w:t>
      </w:r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2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*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2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*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2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;</w:t>
      </w:r>
    </w:p>
    <w:p w14:paraId="1177FA8F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    exp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)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];</w:t>
      </w:r>
    </w:p>
    <w:p w14:paraId="42D403AF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</w:p>
    <w:p w14:paraId="5A9E3234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E7D3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while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norm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k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-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km1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2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&gt;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e </w:t>
      </w:r>
      <w:r w:rsidRPr="00CE7D37">
        <w:rPr>
          <w:rFonts w:ascii="Courier New" w:eastAsia="Times New Roman" w:hAnsi="Courier New" w:cs="Courier New"/>
          <w:color w:val="008000"/>
          <w:sz w:val="20"/>
          <w:szCs w:val="20"/>
          <w:lang w:val="en-IL" w:eastAsia="en-IL"/>
        </w:rPr>
        <w:t>%Euclid norm</w:t>
      </w:r>
    </w:p>
    <w:p w14:paraId="01F8E8BC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xkm1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k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;</w:t>
      </w:r>
    </w:p>
    <w:p w14:paraId="450520BB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F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fnF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km1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;</w:t>
      </w:r>
    </w:p>
    <w:p w14:paraId="70C574C2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J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fnJ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km1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;</w:t>
      </w:r>
    </w:p>
    <w:p w14:paraId="621D2A9D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dx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-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J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\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F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;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r w:rsidRPr="00CE7D37">
        <w:rPr>
          <w:rFonts w:ascii="Courier New" w:eastAsia="Times New Roman" w:hAnsi="Courier New" w:cs="Courier New"/>
          <w:color w:val="008000"/>
          <w:sz w:val="20"/>
          <w:szCs w:val="20"/>
          <w:highlight w:val="yellow"/>
          <w:lang w:val="en-IL" w:eastAsia="en-IL"/>
        </w:rPr>
        <w:t>%FIX: changed from right divide to left divide. we need to solve J*dx=-F</w:t>
      </w:r>
    </w:p>
    <w:p w14:paraId="535F22C0" w14:textId="20A7AD0A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xk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km1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+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dx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;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</w:t>
      </w:r>
    </w:p>
    <w:p w14:paraId="03C4F6E5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iterN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iterN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+</w:t>
      </w:r>
      <w:r w:rsidRPr="00CE7D37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</w:t>
      </w:r>
      <w:r w:rsidRPr="00CE7D3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;</w:t>
      </w:r>
    </w:p>
    <w:p w14:paraId="36406C2F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L" w:eastAsia="en-IL"/>
        </w:rPr>
      </w:pPr>
      <w:r w:rsidRPr="00CE7D3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end</w:t>
      </w:r>
    </w:p>
    <w:p w14:paraId="1E319011" w14:textId="5BA618EC" w:rsidR="00CE7D37" w:rsidRDefault="00CE7D37" w:rsidP="00CE7D37">
      <w:pPr>
        <w:bidi w:val="0"/>
        <w:rPr>
          <w:lang w:val="en-IL" w:eastAsia="en-IL"/>
        </w:rPr>
      </w:pPr>
    </w:p>
    <w:p w14:paraId="0E16E9BB" w14:textId="2CDA5FCD" w:rsidR="00CE7D37" w:rsidRDefault="00CE7D37" w:rsidP="00CE7D37">
      <w:pPr>
        <w:bidi w:val="0"/>
        <w:rPr>
          <w:lang w:eastAsia="en-IL"/>
        </w:rPr>
      </w:pPr>
      <w:r>
        <w:rPr>
          <w:lang w:eastAsia="en-IL"/>
        </w:rPr>
        <w:lastRenderedPageBreak/>
        <w:t>Printing our solution to the given initial condition provided the following:</w:t>
      </w:r>
    </w:p>
    <w:p w14:paraId="2CFA586D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with interations = 6</w:t>
      </w:r>
    </w:p>
    <w:p w14:paraId="1B1F2185" w14:textId="77777777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k=-1.81626,0.837368</w:t>
      </w:r>
    </w:p>
    <w:p w14:paraId="1455AF94" w14:textId="63B195FB" w:rsid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E7D37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F(xk)=0.00494268,0.000334923</w:t>
      </w:r>
    </w:p>
    <w:p w14:paraId="2ED39CAB" w14:textId="072E27D6" w:rsidR="00CE7D37" w:rsidRDefault="00CE7D37" w:rsidP="00CE7D37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</w:p>
    <w:p w14:paraId="10BAFCCF" w14:textId="61A46FFA" w:rsidR="00CE7D37" w:rsidRPr="00CE7D37" w:rsidRDefault="00CE7D37" w:rsidP="00CE7D37">
      <w:pPr>
        <w:shd w:val="clear" w:color="auto" w:fill="FFFFFF"/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L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en-IL"/>
        </w:rPr>
        <w:t xml:space="preserve">We also ploted the solution to confirm </w:t>
      </w:r>
    </w:p>
    <w:p w14:paraId="4DF71E95" w14:textId="7C68AD19" w:rsidR="00CE7D37" w:rsidRDefault="00CE7D37" w:rsidP="00CE7D37">
      <w:pPr>
        <w:bidi w:val="0"/>
        <w:rPr>
          <w:lang w:val="en-IL" w:eastAsia="en-IL"/>
        </w:rPr>
      </w:pPr>
    </w:p>
    <w:p w14:paraId="56C5973C" w14:textId="043FBF77" w:rsidR="00CE7D37" w:rsidRPr="00CE7D37" w:rsidRDefault="00CE7D37" w:rsidP="00CE7D37">
      <w:pPr>
        <w:bidi w:val="0"/>
        <w:jc w:val="center"/>
        <w:rPr>
          <w:lang w:val="en-IL" w:eastAsia="en-IL"/>
        </w:rPr>
      </w:pPr>
      <w:r w:rsidRPr="00CE7D37">
        <w:rPr>
          <w:noProof/>
          <w:lang w:val="en-IL" w:eastAsia="en-IL"/>
        </w:rPr>
        <w:drawing>
          <wp:inline distT="0" distB="0" distL="0" distR="0" wp14:anchorId="17474415" wp14:editId="7C50F70A">
            <wp:extent cx="4601210" cy="344952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4978" cy="3452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EED41" w14:textId="29F94E25" w:rsidR="001F68C5" w:rsidRDefault="001F68C5" w:rsidP="001F68C5">
      <w:pPr>
        <w:pStyle w:val="Heading1"/>
        <w:bidi w:val="0"/>
        <w:rPr>
          <w:lang w:eastAsia="en-IL"/>
        </w:rPr>
      </w:pPr>
      <w:r>
        <w:rPr>
          <w:lang w:eastAsia="en-IL"/>
        </w:rPr>
        <w:t>Q</w:t>
      </w:r>
      <w:r w:rsidR="00FA3AEF">
        <w:rPr>
          <w:lang w:eastAsia="en-IL"/>
        </w:rPr>
        <w:t>4</w:t>
      </w:r>
    </w:p>
    <w:p w14:paraId="28E54BC0" w14:textId="552106AF" w:rsidR="001F68C5" w:rsidRDefault="00C771E2" w:rsidP="001F68C5">
      <w:pPr>
        <w:bidi w:val="0"/>
        <w:rPr>
          <w:lang w:eastAsia="en-IL"/>
        </w:rPr>
      </w:pPr>
      <w:r>
        <w:rPr>
          <w:lang w:eastAsia="en-IL"/>
        </w:rPr>
        <w:t>The following pseudocode describe the flow-chart…</w:t>
      </w:r>
    </w:p>
    <w:p w14:paraId="31F0B6DC" w14:textId="77777777" w:rsidR="00C771E2" w:rsidRPr="00C771E2" w:rsidRDefault="00C771E2" w:rsidP="00C771E2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771E2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INPUT X</w:t>
      </w:r>
    </w:p>
    <w:p w14:paraId="7AA3D2FC" w14:textId="77777777" w:rsidR="00C771E2" w:rsidRPr="00C771E2" w:rsidRDefault="00C771E2" w:rsidP="00C771E2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771E2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IF X&lt;10 THEN</w:t>
      </w:r>
    </w:p>
    <w:p w14:paraId="79E20F2B" w14:textId="77777777" w:rsidR="00C771E2" w:rsidRPr="00C771E2" w:rsidRDefault="00C771E2" w:rsidP="00C771E2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771E2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IF X&lt;5 THEN</w:t>
      </w:r>
    </w:p>
    <w:p w14:paraId="706CEE1D" w14:textId="77777777" w:rsidR="00C771E2" w:rsidRPr="00C771E2" w:rsidRDefault="00C771E2" w:rsidP="00C771E2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771E2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    X = 5</w:t>
      </w:r>
    </w:p>
    <w:p w14:paraId="1DF7B45D" w14:textId="77777777" w:rsidR="00C771E2" w:rsidRPr="00C771E2" w:rsidRDefault="00C771E2" w:rsidP="00C771E2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771E2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ELSE</w:t>
      </w:r>
    </w:p>
    <w:p w14:paraId="42CF27EE" w14:textId="77777777" w:rsidR="00C771E2" w:rsidRPr="00C771E2" w:rsidRDefault="00C771E2" w:rsidP="00C771E2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771E2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    PRINT X</w:t>
      </w:r>
    </w:p>
    <w:p w14:paraId="203BAEA1" w14:textId="77777777" w:rsidR="00C771E2" w:rsidRPr="00C771E2" w:rsidRDefault="00C771E2" w:rsidP="00C771E2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771E2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END</w:t>
      </w:r>
    </w:p>
    <w:p w14:paraId="2CA70FCF" w14:textId="77777777" w:rsidR="00C771E2" w:rsidRPr="00C771E2" w:rsidRDefault="00C771E2" w:rsidP="00C771E2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771E2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ELSE</w:t>
      </w:r>
    </w:p>
    <w:p w14:paraId="20165051" w14:textId="77777777" w:rsidR="00C771E2" w:rsidRPr="00C771E2" w:rsidRDefault="00C771E2" w:rsidP="00C771E2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771E2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DO</w:t>
      </w:r>
    </w:p>
    <w:p w14:paraId="1313FE48" w14:textId="77777777" w:rsidR="00C771E2" w:rsidRPr="00C771E2" w:rsidRDefault="00C771E2" w:rsidP="00C771E2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771E2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    IF X&lt;50 EXIT</w:t>
      </w:r>
    </w:p>
    <w:p w14:paraId="010ED53F" w14:textId="77777777" w:rsidR="00C771E2" w:rsidRPr="00C771E2" w:rsidRDefault="00C771E2" w:rsidP="00C771E2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771E2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    ELSE</w:t>
      </w:r>
    </w:p>
    <w:p w14:paraId="31177122" w14:textId="77777777" w:rsidR="00C771E2" w:rsidRPr="00C771E2" w:rsidRDefault="00C771E2" w:rsidP="00C771E2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771E2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        X = X-5</w:t>
      </w:r>
    </w:p>
    <w:p w14:paraId="6B5BF560" w14:textId="77777777" w:rsidR="00C771E2" w:rsidRPr="00C771E2" w:rsidRDefault="00C771E2" w:rsidP="00C771E2">
      <w:pPr>
        <w:shd w:val="clear" w:color="auto" w:fill="FFFFFF"/>
        <w:bidi w:val="0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C771E2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ENDDO</w:t>
      </w:r>
    </w:p>
    <w:p w14:paraId="41E148EB" w14:textId="77777777" w:rsidR="00C771E2" w:rsidRPr="00C771E2" w:rsidRDefault="00C771E2" w:rsidP="00C771E2">
      <w:pPr>
        <w:shd w:val="clear" w:color="auto" w:fill="FFFFFF"/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L" w:eastAsia="en-IL"/>
        </w:rPr>
      </w:pPr>
      <w:r w:rsidRPr="00C771E2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ENDIF</w:t>
      </w:r>
    </w:p>
    <w:p w14:paraId="414258B3" w14:textId="77777777" w:rsidR="001F68C5" w:rsidRPr="001F68C5" w:rsidRDefault="001F68C5" w:rsidP="001F68C5">
      <w:pPr>
        <w:bidi w:val="0"/>
        <w:rPr>
          <w:rtl/>
          <w:lang w:eastAsia="en-IL"/>
        </w:rPr>
      </w:pPr>
    </w:p>
    <w:sectPr w:rsidR="001F68C5" w:rsidRPr="001F68C5" w:rsidSect="004B73C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54E85"/>
    <w:multiLevelType w:val="hybridMultilevel"/>
    <w:tmpl w:val="06565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E60AC7"/>
    <w:multiLevelType w:val="hybridMultilevel"/>
    <w:tmpl w:val="2C6EF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23417C"/>
    <w:multiLevelType w:val="hybridMultilevel"/>
    <w:tmpl w:val="EB280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E00FE0"/>
    <w:multiLevelType w:val="hybridMultilevel"/>
    <w:tmpl w:val="79B81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1B2511E"/>
    <w:multiLevelType w:val="hybridMultilevel"/>
    <w:tmpl w:val="42308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2D57F7"/>
    <w:multiLevelType w:val="hybridMultilevel"/>
    <w:tmpl w:val="819EE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DC1729"/>
    <w:multiLevelType w:val="hybridMultilevel"/>
    <w:tmpl w:val="2C1452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09E593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1D20360"/>
    <w:multiLevelType w:val="hybridMultilevel"/>
    <w:tmpl w:val="65447D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2691179"/>
    <w:multiLevelType w:val="hybridMultilevel"/>
    <w:tmpl w:val="83A28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852F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00546D"/>
    <w:multiLevelType w:val="hybridMultilevel"/>
    <w:tmpl w:val="2ACEAC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A242E0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FC23CB1"/>
    <w:multiLevelType w:val="hybridMultilevel"/>
    <w:tmpl w:val="2040A2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933629D"/>
    <w:multiLevelType w:val="hybridMultilevel"/>
    <w:tmpl w:val="EA4C2A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5247B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B547F5B"/>
    <w:multiLevelType w:val="hybridMultilevel"/>
    <w:tmpl w:val="39861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966306"/>
    <w:multiLevelType w:val="hybridMultilevel"/>
    <w:tmpl w:val="512A2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EE1F13"/>
    <w:multiLevelType w:val="hybridMultilevel"/>
    <w:tmpl w:val="28584192"/>
    <w:lvl w:ilvl="0" w:tplc="2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921A51"/>
    <w:multiLevelType w:val="hybridMultilevel"/>
    <w:tmpl w:val="8CBCA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A80E8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8871FC5"/>
    <w:multiLevelType w:val="hybridMultilevel"/>
    <w:tmpl w:val="40DA6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0A0B04"/>
    <w:multiLevelType w:val="hybridMultilevel"/>
    <w:tmpl w:val="99805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B4658E"/>
    <w:multiLevelType w:val="hybridMultilevel"/>
    <w:tmpl w:val="A96629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5"/>
  </w:num>
  <w:num w:numId="4">
    <w:abstractNumId w:val="20"/>
  </w:num>
  <w:num w:numId="5">
    <w:abstractNumId w:val="8"/>
  </w:num>
  <w:num w:numId="6">
    <w:abstractNumId w:val="21"/>
  </w:num>
  <w:num w:numId="7">
    <w:abstractNumId w:val="22"/>
  </w:num>
  <w:num w:numId="8">
    <w:abstractNumId w:val="11"/>
  </w:num>
  <w:num w:numId="9">
    <w:abstractNumId w:val="0"/>
  </w:num>
  <w:num w:numId="10">
    <w:abstractNumId w:val="1"/>
  </w:num>
  <w:num w:numId="11">
    <w:abstractNumId w:val="4"/>
  </w:num>
  <w:num w:numId="12">
    <w:abstractNumId w:val="17"/>
  </w:num>
  <w:num w:numId="13">
    <w:abstractNumId w:val="16"/>
  </w:num>
  <w:num w:numId="14">
    <w:abstractNumId w:val="13"/>
  </w:num>
  <w:num w:numId="15">
    <w:abstractNumId w:val="19"/>
  </w:num>
  <w:num w:numId="16">
    <w:abstractNumId w:val="2"/>
  </w:num>
  <w:num w:numId="17">
    <w:abstractNumId w:val="23"/>
  </w:num>
  <w:num w:numId="18">
    <w:abstractNumId w:val="9"/>
  </w:num>
  <w:num w:numId="19">
    <w:abstractNumId w:val="14"/>
  </w:num>
  <w:num w:numId="20">
    <w:abstractNumId w:val="6"/>
  </w:num>
  <w:num w:numId="21">
    <w:abstractNumId w:val="5"/>
  </w:num>
  <w:num w:numId="22">
    <w:abstractNumId w:val="3"/>
  </w:num>
  <w:num w:numId="23">
    <w:abstractNumId w:val="10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tjS3sDC3MDQysrRQ0lEKTi0uzszPAykwqgUA7PEKjCwAAAA="/>
  </w:docVars>
  <w:rsids>
    <w:rsidRoot w:val="008346AF"/>
    <w:rsid w:val="00001679"/>
    <w:rsid w:val="000055DE"/>
    <w:rsid w:val="0000561C"/>
    <w:rsid w:val="00007BA7"/>
    <w:rsid w:val="000154DD"/>
    <w:rsid w:val="0003438D"/>
    <w:rsid w:val="0003715C"/>
    <w:rsid w:val="0004275A"/>
    <w:rsid w:val="00051964"/>
    <w:rsid w:val="00051DEC"/>
    <w:rsid w:val="0006578D"/>
    <w:rsid w:val="0006614D"/>
    <w:rsid w:val="000719E2"/>
    <w:rsid w:val="00085D1D"/>
    <w:rsid w:val="000F2001"/>
    <w:rsid w:val="0010484C"/>
    <w:rsid w:val="00116EB8"/>
    <w:rsid w:val="00117884"/>
    <w:rsid w:val="00131A86"/>
    <w:rsid w:val="0013696D"/>
    <w:rsid w:val="00140C19"/>
    <w:rsid w:val="00160106"/>
    <w:rsid w:val="001656C5"/>
    <w:rsid w:val="00167AFE"/>
    <w:rsid w:val="00175746"/>
    <w:rsid w:val="001776DE"/>
    <w:rsid w:val="0018558F"/>
    <w:rsid w:val="001C6A17"/>
    <w:rsid w:val="001F68C5"/>
    <w:rsid w:val="002022AB"/>
    <w:rsid w:val="00202F94"/>
    <w:rsid w:val="0020444E"/>
    <w:rsid w:val="00215E72"/>
    <w:rsid w:val="00227FC9"/>
    <w:rsid w:val="002343DF"/>
    <w:rsid w:val="002521BA"/>
    <w:rsid w:val="00255C48"/>
    <w:rsid w:val="002643FC"/>
    <w:rsid w:val="00284291"/>
    <w:rsid w:val="002A12B0"/>
    <w:rsid w:val="002A6ED2"/>
    <w:rsid w:val="002B03E3"/>
    <w:rsid w:val="002B0812"/>
    <w:rsid w:val="002B1A7E"/>
    <w:rsid w:val="002C4C05"/>
    <w:rsid w:val="002D5B6B"/>
    <w:rsid w:val="002D6392"/>
    <w:rsid w:val="002F1636"/>
    <w:rsid w:val="002F3453"/>
    <w:rsid w:val="002F363F"/>
    <w:rsid w:val="002F5E86"/>
    <w:rsid w:val="002F6655"/>
    <w:rsid w:val="002F6B86"/>
    <w:rsid w:val="00303C91"/>
    <w:rsid w:val="0033167A"/>
    <w:rsid w:val="00334A34"/>
    <w:rsid w:val="00335794"/>
    <w:rsid w:val="00341257"/>
    <w:rsid w:val="0034199D"/>
    <w:rsid w:val="00346003"/>
    <w:rsid w:val="00356A69"/>
    <w:rsid w:val="003824C9"/>
    <w:rsid w:val="00393A2A"/>
    <w:rsid w:val="003A78EE"/>
    <w:rsid w:val="003B0C18"/>
    <w:rsid w:val="003E159D"/>
    <w:rsid w:val="003F1912"/>
    <w:rsid w:val="003F40F1"/>
    <w:rsid w:val="00426727"/>
    <w:rsid w:val="00460934"/>
    <w:rsid w:val="00461522"/>
    <w:rsid w:val="00477994"/>
    <w:rsid w:val="004B0E8A"/>
    <w:rsid w:val="004B73CA"/>
    <w:rsid w:val="004C71E2"/>
    <w:rsid w:val="004D0A30"/>
    <w:rsid w:val="004E4020"/>
    <w:rsid w:val="00524A0B"/>
    <w:rsid w:val="005523CE"/>
    <w:rsid w:val="00560AA5"/>
    <w:rsid w:val="005628A2"/>
    <w:rsid w:val="0057257B"/>
    <w:rsid w:val="0057284F"/>
    <w:rsid w:val="0057625A"/>
    <w:rsid w:val="005804DE"/>
    <w:rsid w:val="005927A0"/>
    <w:rsid w:val="005C1291"/>
    <w:rsid w:val="005E22B9"/>
    <w:rsid w:val="0060532F"/>
    <w:rsid w:val="00607F9C"/>
    <w:rsid w:val="00610D27"/>
    <w:rsid w:val="006248E4"/>
    <w:rsid w:val="00633A0E"/>
    <w:rsid w:val="006461E6"/>
    <w:rsid w:val="00655BBC"/>
    <w:rsid w:val="00660107"/>
    <w:rsid w:val="0066098C"/>
    <w:rsid w:val="006654CE"/>
    <w:rsid w:val="00680804"/>
    <w:rsid w:val="006B0A17"/>
    <w:rsid w:val="006B1B2D"/>
    <w:rsid w:val="006B651F"/>
    <w:rsid w:val="006C1AA7"/>
    <w:rsid w:val="006D1C6A"/>
    <w:rsid w:val="006D1E64"/>
    <w:rsid w:val="006D5689"/>
    <w:rsid w:val="006F14FE"/>
    <w:rsid w:val="006F7F52"/>
    <w:rsid w:val="00710113"/>
    <w:rsid w:val="0073169E"/>
    <w:rsid w:val="00731B27"/>
    <w:rsid w:val="00732AE1"/>
    <w:rsid w:val="00734B9A"/>
    <w:rsid w:val="00744CD2"/>
    <w:rsid w:val="0076083E"/>
    <w:rsid w:val="007614DF"/>
    <w:rsid w:val="00774C4C"/>
    <w:rsid w:val="0077663F"/>
    <w:rsid w:val="0078498C"/>
    <w:rsid w:val="00793807"/>
    <w:rsid w:val="007942E6"/>
    <w:rsid w:val="007A416E"/>
    <w:rsid w:val="007B242D"/>
    <w:rsid w:val="007E1ADC"/>
    <w:rsid w:val="007E49B6"/>
    <w:rsid w:val="008015A6"/>
    <w:rsid w:val="00805DDF"/>
    <w:rsid w:val="008201FD"/>
    <w:rsid w:val="00823778"/>
    <w:rsid w:val="0082528C"/>
    <w:rsid w:val="00826E0C"/>
    <w:rsid w:val="008346AF"/>
    <w:rsid w:val="00843C43"/>
    <w:rsid w:val="00855C9D"/>
    <w:rsid w:val="00876630"/>
    <w:rsid w:val="008948FE"/>
    <w:rsid w:val="0089615B"/>
    <w:rsid w:val="008B1718"/>
    <w:rsid w:val="008C3BB7"/>
    <w:rsid w:val="008C4AFE"/>
    <w:rsid w:val="008C5BFB"/>
    <w:rsid w:val="008D55B5"/>
    <w:rsid w:val="008E0EDF"/>
    <w:rsid w:val="008E7616"/>
    <w:rsid w:val="008F4886"/>
    <w:rsid w:val="00917F76"/>
    <w:rsid w:val="00923D7E"/>
    <w:rsid w:val="00926E34"/>
    <w:rsid w:val="009456E5"/>
    <w:rsid w:val="00956916"/>
    <w:rsid w:val="0096332D"/>
    <w:rsid w:val="00973A7C"/>
    <w:rsid w:val="009875B2"/>
    <w:rsid w:val="00987B6F"/>
    <w:rsid w:val="009A0BDC"/>
    <w:rsid w:val="009A1FD3"/>
    <w:rsid w:val="009A228E"/>
    <w:rsid w:val="009D0097"/>
    <w:rsid w:val="009F6987"/>
    <w:rsid w:val="00A02E58"/>
    <w:rsid w:val="00A24734"/>
    <w:rsid w:val="00A33F29"/>
    <w:rsid w:val="00A356E3"/>
    <w:rsid w:val="00A36DC1"/>
    <w:rsid w:val="00A5049E"/>
    <w:rsid w:val="00A65DB6"/>
    <w:rsid w:val="00A86075"/>
    <w:rsid w:val="00AD0FA6"/>
    <w:rsid w:val="00B00FAD"/>
    <w:rsid w:val="00B07FCB"/>
    <w:rsid w:val="00B346F4"/>
    <w:rsid w:val="00B61942"/>
    <w:rsid w:val="00B70320"/>
    <w:rsid w:val="00B74BAE"/>
    <w:rsid w:val="00BA7A77"/>
    <w:rsid w:val="00BB2372"/>
    <w:rsid w:val="00BB4719"/>
    <w:rsid w:val="00BC2E13"/>
    <w:rsid w:val="00BD344E"/>
    <w:rsid w:val="00C029B6"/>
    <w:rsid w:val="00C04F4C"/>
    <w:rsid w:val="00C13E42"/>
    <w:rsid w:val="00C14B57"/>
    <w:rsid w:val="00C17832"/>
    <w:rsid w:val="00C231A7"/>
    <w:rsid w:val="00C25BDC"/>
    <w:rsid w:val="00C31546"/>
    <w:rsid w:val="00C34ABB"/>
    <w:rsid w:val="00C66214"/>
    <w:rsid w:val="00C71EF0"/>
    <w:rsid w:val="00C771E2"/>
    <w:rsid w:val="00C82B89"/>
    <w:rsid w:val="00C926F5"/>
    <w:rsid w:val="00CB1F4C"/>
    <w:rsid w:val="00CC3B2E"/>
    <w:rsid w:val="00CE1AEE"/>
    <w:rsid w:val="00CE2966"/>
    <w:rsid w:val="00CE7D37"/>
    <w:rsid w:val="00CF48B7"/>
    <w:rsid w:val="00CF5A0A"/>
    <w:rsid w:val="00D02980"/>
    <w:rsid w:val="00D068F9"/>
    <w:rsid w:val="00D152D7"/>
    <w:rsid w:val="00D23830"/>
    <w:rsid w:val="00D32107"/>
    <w:rsid w:val="00D4512D"/>
    <w:rsid w:val="00D476E2"/>
    <w:rsid w:val="00D53EC8"/>
    <w:rsid w:val="00D61D59"/>
    <w:rsid w:val="00D77FA9"/>
    <w:rsid w:val="00D8196A"/>
    <w:rsid w:val="00D85205"/>
    <w:rsid w:val="00D85797"/>
    <w:rsid w:val="00D973E1"/>
    <w:rsid w:val="00DB22C1"/>
    <w:rsid w:val="00DC4978"/>
    <w:rsid w:val="00DC7814"/>
    <w:rsid w:val="00DD08E7"/>
    <w:rsid w:val="00DE246C"/>
    <w:rsid w:val="00DE6FD3"/>
    <w:rsid w:val="00E06F65"/>
    <w:rsid w:val="00E070D0"/>
    <w:rsid w:val="00E141DE"/>
    <w:rsid w:val="00E16CB3"/>
    <w:rsid w:val="00E3297D"/>
    <w:rsid w:val="00E3522F"/>
    <w:rsid w:val="00E37A7C"/>
    <w:rsid w:val="00E42532"/>
    <w:rsid w:val="00E425D6"/>
    <w:rsid w:val="00E533A4"/>
    <w:rsid w:val="00E6709A"/>
    <w:rsid w:val="00E75DAC"/>
    <w:rsid w:val="00E810F5"/>
    <w:rsid w:val="00EB1D92"/>
    <w:rsid w:val="00EB7288"/>
    <w:rsid w:val="00EB7602"/>
    <w:rsid w:val="00EC43B2"/>
    <w:rsid w:val="00EC4454"/>
    <w:rsid w:val="00F01B8D"/>
    <w:rsid w:val="00F04B84"/>
    <w:rsid w:val="00F07C7C"/>
    <w:rsid w:val="00F2499B"/>
    <w:rsid w:val="00F25C57"/>
    <w:rsid w:val="00F35AA2"/>
    <w:rsid w:val="00F35F4C"/>
    <w:rsid w:val="00F42911"/>
    <w:rsid w:val="00F43D8E"/>
    <w:rsid w:val="00F46746"/>
    <w:rsid w:val="00F51F1D"/>
    <w:rsid w:val="00F53314"/>
    <w:rsid w:val="00F6572D"/>
    <w:rsid w:val="00F73417"/>
    <w:rsid w:val="00F80767"/>
    <w:rsid w:val="00F843A5"/>
    <w:rsid w:val="00F863F6"/>
    <w:rsid w:val="00F90783"/>
    <w:rsid w:val="00F922FA"/>
    <w:rsid w:val="00F96F5E"/>
    <w:rsid w:val="00FA3AEF"/>
    <w:rsid w:val="00FA6A6B"/>
    <w:rsid w:val="00FD3859"/>
    <w:rsid w:val="00FD7722"/>
    <w:rsid w:val="00FF2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018C4"/>
  <w15:chartTrackingRefBased/>
  <w15:docId w15:val="{26A53C0B-0F39-45D4-A6B0-0B413D286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560A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0A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כותרת משנה דוחות מעבדה"/>
    <w:basedOn w:val="Normal"/>
    <w:link w:val="a0"/>
    <w:qFormat/>
    <w:rsid w:val="0000561C"/>
    <w:pPr>
      <w:spacing w:line="360" w:lineRule="auto"/>
    </w:pPr>
    <w:rPr>
      <w:bCs/>
      <w:szCs w:val="24"/>
      <w:u w:val="single"/>
    </w:rPr>
  </w:style>
  <w:style w:type="character" w:customStyle="1" w:styleId="a0">
    <w:name w:val="כותרת משנה דוחות מעבדה תו"/>
    <w:basedOn w:val="DefaultParagraphFont"/>
    <w:link w:val="a"/>
    <w:rsid w:val="0000561C"/>
    <w:rPr>
      <w:bCs/>
      <w:szCs w:val="24"/>
      <w:u w:val="single"/>
    </w:rPr>
  </w:style>
  <w:style w:type="paragraph" w:customStyle="1" w:styleId="a1">
    <w:name w:val="דוחות מעבדה"/>
    <w:basedOn w:val="Normal"/>
    <w:link w:val="a2"/>
    <w:qFormat/>
    <w:rsid w:val="00C14B57"/>
    <w:pPr>
      <w:spacing w:line="360" w:lineRule="auto"/>
      <w:jc w:val="both"/>
    </w:pPr>
    <w:rPr>
      <w:sz w:val="24"/>
      <w:szCs w:val="24"/>
    </w:rPr>
  </w:style>
  <w:style w:type="character" w:customStyle="1" w:styleId="a2">
    <w:name w:val="דוחות מעבדה תו"/>
    <w:basedOn w:val="DefaultParagraphFont"/>
    <w:link w:val="a1"/>
    <w:rsid w:val="00C14B5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346A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346A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3F191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42E6"/>
    <w:pPr>
      <w:numPr>
        <w:ilvl w:val="1"/>
      </w:numPr>
      <w:bidi w:val="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942E6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7942E6"/>
    <w:pPr>
      <w:bidi w:val="0"/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42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7942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16EB8"/>
    <w:pPr>
      <w:spacing w:after="0" w:line="240" w:lineRule="auto"/>
    </w:pPr>
  </w:style>
  <w:style w:type="character" w:customStyle="1" w:styleId="sc41">
    <w:name w:val="sc41"/>
    <w:basedOn w:val="DefaultParagraphFont"/>
    <w:rsid w:val="00917F7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7">
    <w:name w:val="sc7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61">
    <w:name w:val="sc61"/>
    <w:basedOn w:val="DefaultParagraphFont"/>
    <w:rsid w:val="00917F7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DefaultParagraphFont"/>
    <w:rsid w:val="00917F76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11">
    <w:name w:val="sc11"/>
    <w:basedOn w:val="DefaultParagraphFont"/>
    <w:rsid w:val="00A02E58"/>
    <w:rPr>
      <w:rFonts w:ascii="Courier New" w:hAnsi="Courier New" w:cs="Courier New" w:hint="default"/>
      <w:color w:val="008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9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2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7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4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5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4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9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0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7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62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emf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0751A6-4607-4403-B1EB-10B316FC65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26</TotalTime>
  <Pages>6</Pages>
  <Words>570</Words>
  <Characters>3250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שחר צדוק</dc:creator>
  <cp:keywords/>
  <dc:description/>
  <cp:lastModifiedBy>Oren Elmakis</cp:lastModifiedBy>
  <cp:revision>207</cp:revision>
  <cp:lastPrinted>2021-03-01T19:23:00Z</cp:lastPrinted>
  <dcterms:created xsi:type="dcterms:W3CDTF">2021-02-15T11:39:00Z</dcterms:created>
  <dcterms:modified xsi:type="dcterms:W3CDTF">2021-10-31T08:54:00Z</dcterms:modified>
</cp:coreProperties>
</file>